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DE49B" w14:textId="77777777" w:rsidR="00F803E7" w:rsidRPr="00F95B5C" w:rsidRDefault="00F803E7" w:rsidP="00F803E7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</w:rPr>
      </w:pPr>
      <w:r>
        <w:rPr>
          <w:rFonts w:eastAsia="HG Mincho Light J"/>
          <w:b/>
          <w:color w:val="000000"/>
          <w:sz w:val="32"/>
          <w:szCs w:val="32"/>
        </w:rPr>
        <w:t>СПИСЪК НА ПУБЛИКАЦИИТЕ</w:t>
      </w:r>
    </w:p>
    <w:p w14:paraId="0657CA7B" w14:textId="77777777" w:rsidR="00F803E7" w:rsidRPr="00236A3C" w:rsidRDefault="00F803E7" w:rsidP="00F803E7">
      <w:pPr>
        <w:jc w:val="both"/>
        <w:rPr>
          <w:u w:val="single"/>
        </w:rPr>
      </w:pPr>
    </w:p>
    <w:p w14:paraId="70FF7EB0" w14:textId="77777777" w:rsidR="00F803E7" w:rsidRPr="005B3652" w:rsidRDefault="00F803E7" w:rsidP="00F803E7">
      <w:pPr>
        <w:tabs>
          <w:tab w:val="center" w:pos="4536"/>
          <w:tab w:val="right" w:pos="9072"/>
        </w:tabs>
        <w:jc w:val="center"/>
        <w:rPr>
          <w:color w:val="000000" w:themeColor="text1"/>
        </w:rPr>
      </w:pPr>
      <w:r w:rsidRPr="005B3652">
        <w:rPr>
          <w:color w:val="000000" w:themeColor="text1"/>
        </w:rPr>
        <w:t>на ………………………………………………</w:t>
      </w:r>
      <w:r w:rsidRPr="005B3652">
        <w:rPr>
          <w:color w:val="000000" w:themeColor="text1"/>
          <w:lang w:val="en-US"/>
        </w:rPr>
        <w:t>(</w:t>
      </w:r>
      <w:r w:rsidRPr="005B3652">
        <w:rPr>
          <w:color w:val="000000" w:themeColor="text1"/>
        </w:rPr>
        <w:t>име на преподавателя</w:t>
      </w:r>
      <w:r w:rsidRPr="005B3652">
        <w:rPr>
          <w:color w:val="000000" w:themeColor="text1"/>
          <w:lang w:val="en-US"/>
        </w:rPr>
        <w:t>)</w:t>
      </w:r>
      <w:r w:rsidRPr="005B3652">
        <w:rPr>
          <w:color w:val="000000" w:themeColor="text1"/>
        </w:rPr>
        <w:t xml:space="preserve"> </w:t>
      </w:r>
    </w:p>
    <w:p w14:paraId="14AC1403" w14:textId="74241048" w:rsidR="00F803E7" w:rsidRPr="005B3652" w:rsidRDefault="00F803E7" w:rsidP="00F803E7">
      <w:pPr>
        <w:tabs>
          <w:tab w:val="center" w:pos="4536"/>
          <w:tab w:val="right" w:pos="9072"/>
        </w:tabs>
        <w:jc w:val="center"/>
        <w:rPr>
          <w:color w:val="000000" w:themeColor="text1"/>
        </w:rPr>
      </w:pPr>
      <w:r w:rsidRPr="005B3652">
        <w:rPr>
          <w:color w:val="000000" w:themeColor="text1"/>
        </w:rPr>
        <w:t xml:space="preserve">в областта „………………………………………………“, </w:t>
      </w:r>
    </w:p>
    <w:p w14:paraId="1375D979" w14:textId="77777777" w:rsidR="00F803E7" w:rsidRPr="005B3652" w:rsidRDefault="00F803E7" w:rsidP="00F803E7">
      <w:pPr>
        <w:jc w:val="both"/>
        <w:rPr>
          <w:color w:val="000000" w:themeColor="text1"/>
        </w:rPr>
      </w:pPr>
    </w:p>
    <w:p w14:paraId="2B24B320" w14:textId="77777777" w:rsidR="00F803E7" w:rsidRPr="00236A3C" w:rsidRDefault="00F803E7" w:rsidP="00F803E7">
      <w:pPr>
        <w:jc w:val="both"/>
      </w:pPr>
      <w:r>
        <w:t>Статии/научни доклади</w:t>
      </w:r>
    </w:p>
    <w:p w14:paraId="39F8A6FF" w14:textId="77777777" w:rsidR="00F803E7" w:rsidRPr="00236A3C" w:rsidRDefault="00F803E7" w:rsidP="00F803E7">
      <w:pPr>
        <w:pStyle w:val="ListParagraph"/>
        <w:numPr>
          <w:ilvl w:val="0"/>
          <w:numId w:val="6"/>
        </w:numPr>
        <w:jc w:val="both"/>
      </w:pPr>
      <w:r w:rsidRPr="00236A3C">
        <w:t>……………………………………………………………………………………………</w:t>
      </w:r>
      <w:r>
        <w:rPr>
          <w:lang w:val="en-US"/>
        </w:rPr>
        <w:t>………</w:t>
      </w:r>
      <w:r w:rsidRPr="00236A3C">
        <w:t>;</w:t>
      </w:r>
    </w:p>
    <w:p w14:paraId="132B4C59" w14:textId="77777777" w:rsidR="00F803E7" w:rsidRPr="00236A3C" w:rsidRDefault="00F803E7" w:rsidP="00F803E7">
      <w:pPr>
        <w:pStyle w:val="ListParagraph"/>
        <w:numPr>
          <w:ilvl w:val="0"/>
          <w:numId w:val="6"/>
        </w:numPr>
        <w:jc w:val="both"/>
      </w:pPr>
      <w:r w:rsidRPr="00236A3C">
        <w:t>…………………………………………………………………………………………</w:t>
      </w:r>
      <w:r>
        <w:rPr>
          <w:lang w:val="en-US"/>
        </w:rPr>
        <w:t>………</w:t>
      </w:r>
      <w:r w:rsidRPr="00236A3C">
        <w:t>…;</w:t>
      </w:r>
    </w:p>
    <w:p w14:paraId="7F1C9F49" w14:textId="77777777" w:rsidR="00F803E7" w:rsidRPr="00236A3C" w:rsidRDefault="00F803E7" w:rsidP="00F803E7">
      <w:pPr>
        <w:pStyle w:val="ListParagraph"/>
        <w:numPr>
          <w:ilvl w:val="0"/>
          <w:numId w:val="6"/>
        </w:numPr>
        <w:jc w:val="both"/>
      </w:pPr>
      <w:r w:rsidRPr="00236A3C">
        <w:t>……………………………………………………………………………………………</w:t>
      </w:r>
      <w:r>
        <w:t>…</w:t>
      </w:r>
      <w:r>
        <w:rPr>
          <w:lang w:val="en-US"/>
        </w:rPr>
        <w:t>…….</w:t>
      </w:r>
    </w:p>
    <w:p w14:paraId="0817B320" w14:textId="77777777" w:rsidR="00F803E7" w:rsidRDefault="00F803E7" w:rsidP="00F803E7">
      <w:pPr>
        <w:jc w:val="both"/>
      </w:pPr>
    </w:p>
    <w:p w14:paraId="103F92FE" w14:textId="77777777" w:rsidR="00F803E7" w:rsidRPr="00236A3C" w:rsidRDefault="00F803E7" w:rsidP="00F803E7">
      <w:pPr>
        <w:jc w:val="both"/>
      </w:pPr>
      <w:r>
        <w:t>Студии:</w:t>
      </w:r>
    </w:p>
    <w:p w14:paraId="71F6CEDF" w14:textId="77777777" w:rsidR="00F803E7" w:rsidRPr="00236A3C" w:rsidRDefault="00F803E7" w:rsidP="00F803E7">
      <w:pPr>
        <w:pStyle w:val="ListParagraph"/>
        <w:numPr>
          <w:ilvl w:val="0"/>
          <w:numId w:val="7"/>
        </w:numPr>
        <w:jc w:val="both"/>
      </w:pPr>
      <w:r w:rsidRPr="00236A3C">
        <w:t>……………………………………………………………………………………………</w:t>
      </w:r>
      <w:r>
        <w:rPr>
          <w:lang w:val="en-US"/>
        </w:rPr>
        <w:t>………</w:t>
      </w:r>
      <w:r w:rsidRPr="00236A3C">
        <w:t>;</w:t>
      </w:r>
    </w:p>
    <w:p w14:paraId="246B2E7C" w14:textId="77777777" w:rsidR="00F803E7" w:rsidRPr="00236A3C" w:rsidRDefault="00F803E7" w:rsidP="00F803E7">
      <w:pPr>
        <w:pStyle w:val="ListParagraph"/>
        <w:numPr>
          <w:ilvl w:val="0"/>
          <w:numId w:val="7"/>
        </w:numPr>
        <w:jc w:val="both"/>
      </w:pPr>
      <w:r w:rsidRPr="00236A3C">
        <w:t>…………………………………………………………………………………………</w:t>
      </w:r>
      <w:r>
        <w:rPr>
          <w:lang w:val="en-US"/>
        </w:rPr>
        <w:t>………</w:t>
      </w:r>
      <w:r w:rsidRPr="00236A3C">
        <w:t>…;</w:t>
      </w:r>
    </w:p>
    <w:p w14:paraId="3EE30D0F" w14:textId="77777777" w:rsidR="00F803E7" w:rsidRPr="00236A3C" w:rsidRDefault="00F803E7" w:rsidP="00F803E7">
      <w:pPr>
        <w:pStyle w:val="ListParagraph"/>
        <w:numPr>
          <w:ilvl w:val="0"/>
          <w:numId w:val="7"/>
        </w:numPr>
        <w:jc w:val="both"/>
      </w:pPr>
      <w:r w:rsidRPr="00236A3C">
        <w:t>……………………………………………………………………………………………</w:t>
      </w:r>
      <w:r>
        <w:t>…</w:t>
      </w:r>
      <w:r>
        <w:rPr>
          <w:lang w:val="en-US"/>
        </w:rPr>
        <w:t>…….</w:t>
      </w:r>
    </w:p>
    <w:p w14:paraId="2778D344" w14:textId="77777777" w:rsidR="00F803E7" w:rsidRDefault="00F803E7" w:rsidP="00F803E7">
      <w:pPr>
        <w:jc w:val="both"/>
      </w:pPr>
    </w:p>
    <w:p w14:paraId="614D90DF" w14:textId="77777777" w:rsidR="00F803E7" w:rsidRPr="00236A3C" w:rsidRDefault="00F803E7" w:rsidP="00F803E7">
      <w:pPr>
        <w:jc w:val="both"/>
      </w:pPr>
      <w:r>
        <w:t>Монографии/книги:</w:t>
      </w:r>
    </w:p>
    <w:p w14:paraId="77BBAB8D" w14:textId="77777777" w:rsidR="00F803E7" w:rsidRPr="00236A3C" w:rsidRDefault="00F803E7" w:rsidP="00F803E7">
      <w:pPr>
        <w:pStyle w:val="ListParagraph"/>
        <w:numPr>
          <w:ilvl w:val="0"/>
          <w:numId w:val="8"/>
        </w:numPr>
        <w:jc w:val="both"/>
      </w:pPr>
      <w:r w:rsidRPr="00236A3C">
        <w:t>……………………………………………………………………………………………</w:t>
      </w:r>
      <w:r>
        <w:rPr>
          <w:lang w:val="en-US"/>
        </w:rPr>
        <w:t>………</w:t>
      </w:r>
      <w:r w:rsidRPr="00236A3C">
        <w:t>;</w:t>
      </w:r>
    </w:p>
    <w:p w14:paraId="75B139AE" w14:textId="77777777" w:rsidR="00F803E7" w:rsidRPr="00236A3C" w:rsidRDefault="00F803E7" w:rsidP="00F803E7">
      <w:pPr>
        <w:pStyle w:val="ListParagraph"/>
        <w:numPr>
          <w:ilvl w:val="0"/>
          <w:numId w:val="8"/>
        </w:numPr>
        <w:jc w:val="both"/>
      </w:pPr>
      <w:r w:rsidRPr="00236A3C">
        <w:t>…………………………………………………………………………………………</w:t>
      </w:r>
      <w:r>
        <w:rPr>
          <w:lang w:val="en-US"/>
        </w:rPr>
        <w:t>………</w:t>
      </w:r>
      <w:r w:rsidRPr="00236A3C">
        <w:t>…;</w:t>
      </w:r>
    </w:p>
    <w:p w14:paraId="2AFEB2FC" w14:textId="77777777" w:rsidR="00F803E7" w:rsidRPr="00236A3C" w:rsidRDefault="00F803E7" w:rsidP="00F803E7">
      <w:pPr>
        <w:pStyle w:val="ListParagraph"/>
        <w:numPr>
          <w:ilvl w:val="0"/>
          <w:numId w:val="8"/>
        </w:numPr>
        <w:jc w:val="both"/>
      </w:pPr>
      <w:r w:rsidRPr="00236A3C">
        <w:t>……………………………………………………………………………………………</w:t>
      </w:r>
      <w:r>
        <w:t>…</w:t>
      </w:r>
      <w:r>
        <w:rPr>
          <w:lang w:val="en-US"/>
        </w:rPr>
        <w:t>…….</w:t>
      </w:r>
    </w:p>
    <w:p w14:paraId="0825413F" w14:textId="77777777" w:rsidR="00F803E7" w:rsidRPr="00154914" w:rsidRDefault="00F803E7" w:rsidP="00F803E7">
      <w:pPr>
        <w:jc w:val="both"/>
      </w:pPr>
    </w:p>
    <w:p w14:paraId="1844BD3F" w14:textId="77777777" w:rsidR="00F803E7" w:rsidRDefault="00F803E7" w:rsidP="00F803E7">
      <w:pPr>
        <w:jc w:val="both"/>
      </w:pPr>
      <w:r>
        <w:t>Други:</w:t>
      </w:r>
    </w:p>
    <w:p w14:paraId="201CC592" w14:textId="77777777" w:rsidR="00F803E7" w:rsidRDefault="00F803E7" w:rsidP="00F803E7">
      <w:pPr>
        <w:jc w:val="both"/>
      </w:pPr>
    </w:p>
    <w:p w14:paraId="0AD447E9" w14:textId="77777777" w:rsidR="00F803E7" w:rsidRPr="00154914" w:rsidRDefault="00F803E7" w:rsidP="00F803E7">
      <w:pPr>
        <w:jc w:val="both"/>
      </w:pPr>
    </w:p>
    <w:p w14:paraId="3FD45154" w14:textId="77777777" w:rsidR="00F803E7" w:rsidRDefault="00F803E7" w:rsidP="00F803E7">
      <w:pPr>
        <w:jc w:val="both"/>
      </w:pPr>
    </w:p>
    <w:p w14:paraId="4F40E43F" w14:textId="77777777" w:rsidR="00F803E7" w:rsidRPr="00236A3C" w:rsidRDefault="00F803E7" w:rsidP="00F803E7">
      <w:pPr>
        <w:jc w:val="both"/>
      </w:pPr>
    </w:p>
    <w:p w14:paraId="078131D6" w14:textId="77777777" w:rsidR="00F803E7" w:rsidRPr="005B3652" w:rsidRDefault="00F803E7" w:rsidP="00F803E7">
      <w:pPr>
        <w:jc w:val="both"/>
        <w:rPr>
          <w:i/>
          <w:color w:val="000000" w:themeColor="text1"/>
        </w:rPr>
      </w:pPr>
      <w:r w:rsidRPr="005B3652">
        <w:rPr>
          <w:i/>
          <w:color w:val="000000" w:themeColor="text1"/>
        </w:rPr>
        <w:t>Забележка: Задължително се посочва вида на всяка публикацията (статия, студия, монография и др.) и пълното й библиографско описание!</w:t>
      </w:r>
    </w:p>
    <w:p w14:paraId="072F7BF3" w14:textId="77777777" w:rsidR="00BF36EB" w:rsidRPr="00F803E7" w:rsidRDefault="00BF36EB" w:rsidP="00F803E7"/>
    <w:sectPr w:rsidR="00BF36EB" w:rsidRPr="00F803E7" w:rsidSect="004031DC">
      <w:headerReference w:type="default" r:id="rId7"/>
      <w:footerReference w:type="default" r:id="rId8"/>
      <w:pgSz w:w="11906" w:h="16838"/>
      <w:pgMar w:top="0" w:right="991" w:bottom="1417" w:left="993" w:header="708" w:footer="4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9E7A6" w14:textId="77777777" w:rsidR="00F3508D" w:rsidRDefault="00F3508D" w:rsidP="00C5450D">
      <w:r>
        <w:separator/>
      </w:r>
    </w:p>
  </w:endnote>
  <w:endnote w:type="continuationSeparator" w:id="0">
    <w:p w14:paraId="146C81E7" w14:textId="77777777" w:rsidR="00F3508D" w:rsidRDefault="00F3508D" w:rsidP="00C54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G Mincho Light J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53624" w14:textId="77777777" w:rsidR="004E09B2" w:rsidRDefault="004E09B2" w:rsidP="00C5450D">
    <w:pPr>
      <w:pStyle w:val="Footer"/>
      <w:jc w:val="center"/>
      <w:rPr>
        <w:i/>
        <w:sz w:val="22"/>
        <w:szCs w:val="22"/>
        <w:lang w:val="en-US"/>
      </w:rPr>
    </w:pPr>
    <w:r>
      <w:rPr>
        <w:i/>
        <w:sz w:val="22"/>
        <w:szCs w:val="22"/>
      </w:rPr>
      <w:t>----------------------------------</w:t>
    </w:r>
    <w:r>
      <w:rPr>
        <w:i/>
        <w:sz w:val="22"/>
        <w:szCs w:val="22"/>
        <w:lang w:val="en-US"/>
      </w:rPr>
      <w:t>---</w:t>
    </w:r>
    <w:r>
      <w:rPr>
        <w:i/>
        <w:sz w:val="22"/>
        <w:szCs w:val="22"/>
      </w:rPr>
      <w:t xml:space="preserve">----------------- </w:t>
    </w:r>
    <w:hyperlink r:id="rId1" w:history="1">
      <w:r w:rsidRPr="00A705CC">
        <w:rPr>
          <w:rStyle w:val="Hyperlink"/>
          <w:i/>
          <w:sz w:val="22"/>
          <w:szCs w:val="22"/>
          <w:lang w:val="en-US"/>
        </w:rPr>
        <w:t>www.eufunds.bg</w:t>
      </w:r>
    </w:hyperlink>
    <w:r>
      <w:rPr>
        <w:i/>
        <w:sz w:val="22"/>
        <w:szCs w:val="22"/>
        <w:lang w:val="en-US"/>
      </w:rPr>
      <w:t xml:space="preserve"> ------------------------------------------------------</w:t>
    </w:r>
    <w:r w:rsidR="00032E42">
      <w:rPr>
        <w:i/>
        <w:sz w:val="22"/>
        <w:szCs w:val="22"/>
        <w:lang w:val="en-US"/>
      </w:rPr>
      <w:t xml:space="preserve"> </w:t>
    </w:r>
    <w:r w:rsidR="00032E42" w:rsidRPr="00032E42">
      <w:rPr>
        <w:i/>
        <w:sz w:val="22"/>
        <w:szCs w:val="22"/>
        <w:lang w:val="en-US"/>
      </w:rPr>
      <w:fldChar w:fldCharType="begin"/>
    </w:r>
    <w:r w:rsidR="00032E42" w:rsidRPr="00032E42">
      <w:rPr>
        <w:i/>
        <w:sz w:val="22"/>
        <w:szCs w:val="22"/>
        <w:lang w:val="en-US"/>
      </w:rPr>
      <w:instrText xml:space="preserve"> PAGE   \* MERGEFORMAT </w:instrText>
    </w:r>
    <w:r w:rsidR="00032E42" w:rsidRPr="00032E42">
      <w:rPr>
        <w:i/>
        <w:sz w:val="22"/>
        <w:szCs w:val="22"/>
        <w:lang w:val="en-US"/>
      </w:rPr>
      <w:fldChar w:fldCharType="separate"/>
    </w:r>
    <w:r w:rsidR="00823DCD">
      <w:rPr>
        <w:i/>
        <w:noProof/>
        <w:sz w:val="22"/>
        <w:szCs w:val="22"/>
        <w:lang w:val="en-US"/>
      </w:rPr>
      <w:t>1</w:t>
    </w:r>
    <w:r w:rsidR="00032E42" w:rsidRPr="00032E42">
      <w:rPr>
        <w:i/>
        <w:noProof/>
        <w:sz w:val="22"/>
        <w:szCs w:val="22"/>
        <w:lang w:val="en-US"/>
      </w:rPr>
      <w:fldChar w:fldCharType="end"/>
    </w:r>
  </w:p>
  <w:p w14:paraId="29FAFFB0" w14:textId="77777777" w:rsidR="004E09B2" w:rsidRPr="004031DC" w:rsidRDefault="004E09B2" w:rsidP="00C5450D">
    <w:pPr>
      <w:pStyle w:val="Footer"/>
      <w:jc w:val="center"/>
      <w:rPr>
        <w:i/>
        <w:sz w:val="12"/>
        <w:szCs w:val="12"/>
        <w:lang w:val="en-US"/>
      </w:rPr>
    </w:pPr>
  </w:p>
  <w:p w14:paraId="1D2FB91D" w14:textId="4AC0479F" w:rsidR="00C5450D" w:rsidRPr="009A54D0" w:rsidRDefault="000F1525" w:rsidP="00E2018F">
    <w:pPr>
      <w:pStyle w:val="Footer"/>
      <w:jc w:val="center"/>
      <w:rPr>
        <w:i/>
        <w:sz w:val="20"/>
        <w:szCs w:val="22"/>
      </w:rPr>
    </w:pPr>
    <w:r w:rsidRPr="00733933">
      <w:rPr>
        <w:i/>
        <w:sz w:val="20"/>
        <w:szCs w:val="22"/>
      </w:rPr>
      <w:t>BG05M2OP001-2.016-0028-C01 „Модернизация на висшите училища: Технически университет – Варна, Технически университет – София, Технически университет – Габрово и Университет проф. д-р Асен Златаров“</w:t>
    </w:r>
    <w:r w:rsidRPr="009A54D0">
      <w:rPr>
        <w:i/>
        <w:sz w:val="20"/>
        <w:szCs w:val="22"/>
      </w:rPr>
      <w:t>, финансиран от Оперативна програма „Наука и образование за интелигентен растеж“, съфина</w:t>
    </w:r>
    <w:r>
      <w:rPr>
        <w:i/>
        <w:sz w:val="20"/>
        <w:szCs w:val="22"/>
      </w:rPr>
      <w:t>н</w:t>
    </w:r>
    <w:r w:rsidRPr="009A54D0">
      <w:rPr>
        <w:i/>
        <w:sz w:val="20"/>
        <w:szCs w:val="22"/>
      </w:rPr>
      <w:t>сирана от Европейския съюз чрез Европейски</w:t>
    </w:r>
    <w:r>
      <w:rPr>
        <w:i/>
        <w:sz w:val="20"/>
        <w:szCs w:val="22"/>
      </w:rPr>
      <w:t>те</w:t>
    </w:r>
    <w:r w:rsidRPr="009A54D0">
      <w:rPr>
        <w:i/>
        <w:sz w:val="20"/>
        <w:szCs w:val="22"/>
      </w:rPr>
      <w:t xml:space="preserve"> </w:t>
    </w:r>
    <w:r>
      <w:rPr>
        <w:i/>
        <w:sz w:val="20"/>
        <w:szCs w:val="22"/>
      </w:rPr>
      <w:t>структурни и инвестиционни</w:t>
    </w:r>
    <w:r w:rsidRPr="009A54D0">
      <w:rPr>
        <w:i/>
        <w:sz w:val="20"/>
        <w:szCs w:val="22"/>
      </w:rPr>
      <w:t xml:space="preserve"> фонд</w:t>
    </w:r>
    <w:r>
      <w:rPr>
        <w:i/>
        <w:sz w:val="20"/>
        <w:szCs w:val="22"/>
      </w:rPr>
      <w:t>ове</w:t>
    </w:r>
    <w:r w:rsidR="00E2018F" w:rsidRPr="009A54D0">
      <w:rPr>
        <w:i/>
        <w:sz w:val="20"/>
        <w:szCs w:val="22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5ACE5E" w14:textId="77777777" w:rsidR="00F3508D" w:rsidRDefault="00F3508D" w:rsidP="00C5450D">
      <w:r>
        <w:separator/>
      </w:r>
    </w:p>
  </w:footnote>
  <w:footnote w:type="continuationSeparator" w:id="0">
    <w:p w14:paraId="6C0F9993" w14:textId="77777777" w:rsidR="00F3508D" w:rsidRDefault="00F3508D" w:rsidP="00C545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B091E" w14:textId="576FE6CD" w:rsidR="00C5450D" w:rsidRDefault="00C5450D">
    <w:pPr>
      <w:pStyle w:val="Header"/>
      <w:pBdr>
        <w:bottom w:val="single" w:sz="6" w:space="1" w:color="auto"/>
      </w:pBdr>
      <w:rPr>
        <w:lang w:val="en-US"/>
      </w:rPr>
    </w:pPr>
    <w:r>
      <w:rPr>
        <w:noProof/>
      </w:rPr>
      <w:drawing>
        <wp:inline distT="0" distB="0" distL="0" distR="0" wp14:anchorId="00EB15D9" wp14:editId="7AF622B5">
          <wp:extent cx="2475186" cy="836246"/>
          <wp:effectExtent l="0" t="0" r="0" b="254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.videnova\Desktop\brand-all\eu-esf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131"/>
                  <a:stretch/>
                </pic:blipFill>
                <pic:spPr bwMode="auto">
                  <a:xfrm>
                    <a:off x="0" y="0"/>
                    <a:ext cx="2502332" cy="84541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>
      <w:rPr>
        <w:noProof/>
      </w:rPr>
      <w:drawing>
        <wp:inline distT="0" distB="0" distL="0" distR="0" wp14:anchorId="239F953A" wp14:editId="3C2C997A">
          <wp:extent cx="2349062" cy="829643"/>
          <wp:effectExtent l="0" t="0" r="0" b="889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.videnova\Desktop\brand-all\opgg\logo-bg-right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60893" cy="83382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DA9BE08" w14:textId="77777777" w:rsidR="00C5450D" w:rsidRPr="00C5450D" w:rsidRDefault="00C5450D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D77C4"/>
    <w:multiLevelType w:val="hybridMultilevel"/>
    <w:tmpl w:val="D01C78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C155B4"/>
    <w:multiLevelType w:val="hybridMultilevel"/>
    <w:tmpl w:val="1B669EE6"/>
    <w:lvl w:ilvl="0" w:tplc="516E6A3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862DAF"/>
    <w:multiLevelType w:val="hybridMultilevel"/>
    <w:tmpl w:val="A8C28722"/>
    <w:lvl w:ilvl="0" w:tplc="0402000F">
      <w:start w:val="1"/>
      <w:numFmt w:val="decimal"/>
      <w:lvlText w:val="%1."/>
      <w:lvlJc w:val="left"/>
      <w:pPr>
        <w:ind w:left="1287" w:hanging="360"/>
      </w:pPr>
    </w:lvl>
    <w:lvl w:ilvl="1" w:tplc="04020019" w:tentative="1">
      <w:start w:val="1"/>
      <w:numFmt w:val="lowerLetter"/>
      <w:lvlText w:val="%2."/>
      <w:lvlJc w:val="left"/>
      <w:pPr>
        <w:ind w:left="2007" w:hanging="360"/>
      </w:pPr>
    </w:lvl>
    <w:lvl w:ilvl="2" w:tplc="0402001B" w:tentative="1">
      <w:start w:val="1"/>
      <w:numFmt w:val="lowerRoman"/>
      <w:lvlText w:val="%3."/>
      <w:lvlJc w:val="right"/>
      <w:pPr>
        <w:ind w:left="2727" w:hanging="180"/>
      </w:pPr>
    </w:lvl>
    <w:lvl w:ilvl="3" w:tplc="0402000F" w:tentative="1">
      <w:start w:val="1"/>
      <w:numFmt w:val="decimal"/>
      <w:lvlText w:val="%4."/>
      <w:lvlJc w:val="left"/>
      <w:pPr>
        <w:ind w:left="3447" w:hanging="360"/>
      </w:pPr>
    </w:lvl>
    <w:lvl w:ilvl="4" w:tplc="04020019" w:tentative="1">
      <w:start w:val="1"/>
      <w:numFmt w:val="lowerLetter"/>
      <w:lvlText w:val="%5."/>
      <w:lvlJc w:val="left"/>
      <w:pPr>
        <w:ind w:left="4167" w:hanging="360"/>
      </w:pPr>
    </w:lvl>
    <w:lvl w:ilvl="5" w:tplc="0402001B" w:tentative="1">
      <w:start w:val="1"/>
      <w:numFmt w:val="lowerRoman"/>
      <w:lvlText w:val="%6."/>
      <w:lvlJc w:val="right"/>
      <w:pPr>
        <w:ind w:left="4887" w:hanging="180"/>
      </w:pPr>
    </w:lvl>
    <w:lvl w:ilvl="6" w:tplc="0402000F" w:tentative="1">
      <w:start w:val="1"/>
      <w:numFmt w:val="decimal"/>
      <w:lvlText w:val="%7."/>
      <w:lvlJc w:val="left"/>
      <w:pPr>
        <w:ind w:left="5607" w:hanging="360"/>
      </w:pPr>
    </w:lvl>
    <w:lvl w:ilvl="7" w:tplc="04020019" w:tentative="1">
      <w:start w:val="1"/>
      <w:numFmt w:val="lowerLetter"/>
      <w:lvlText w:val="%8."/>
      <w:lvlJc w:val="left"/>
      <w:pPr>
        <w:ind w:left="6327" w:hanging="360"/>
      </w:pPr>
    </w:lvl>
    <w:lvl w:ilvl="8" w:tplc="040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2C8B1963"/>
    <w:multiLevelType w:val="hybridMultilevel"/>
    <w:tmpl w:val="82068E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EE4E06"/>
    <w:multiLevelType w:val="hybridMultilevel"/>
    <w:tmpl w:val="2170102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E73A24"/>
    <w:multiLevelType w:val="hybridMultilevel"/>
    <w:tmpl w:val="82068E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535FCD"/>
    <w:multiLevelType w:val="hybridMultilevel"/>
    <w:tmpl w:val="332462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6B6492"/>
    <w:multiLevelType w:val="hybridMultilevel"/>
    <w:tmpl w:val="82068E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4"/>
  </w:num>
  <w:num w:numId="5">
    <w:abstractNumId w:val="2"/>
  </w:num>
  <w:num w:numId="6">
    <w:abstractNumId w:val="5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szA2NjIzM7KwMLVU0lEKTi0uzszPAykwrAUA3RkseSwAAAA="/>
  </w:docVars>
  <w:rsids>
    <w:rsidRoot w:val="0065193E"/>
    <w:rsid w:val="00025965"/>
    <w:rsid w:val="00032E42"/>
    <w:rsid w:val="0004231B"/>
    <w:rsid w:val="000470DF"/>
    <w:rsid w:val="00047DDE"/>
    <w:rsid w:val="0005413B"/>
    <w:rsid w:val="00067A9D"/>
    <w:rsid w:val="000B7E9B"/>
    <w:rsid w:val="000C5F55"/>
    <w:rsid w:val="000D54F7"/>
    <w:rsid w:val="000F1525"/>
    <w:rsid w:val="000F1A76"/>
    <w:rsid w:val="000F3F22"/>
    <w:rsid w:val="00127AB7"/>
    <w:rsid w:val="0013236E"/>
    <w:rsid w:val="001728DB"/>
    <w:rsid w:val="0019726D"/>
    <w:rsid w:val="001E7547"/>
    <w:rsid w:val="00205C58"/>
    <w:rsid w:val="002100DA"/>
    <w:rsid w:val="002209EA"/>
    <w:rsid w:val="00272763"/>
    <w:rsid w:val="00273928"/>
    <w:rsid w:val="00281C22"/>
    <w:rsid w:val="00285A16"/>
    <w:rsid w:val="00287445"/>
    <w:rsid w:val="002878DA"/>
    <w:rsid w:val="002C5A74"/>
    <w:rsid w:val="002C7237"/>
    <w:rsid w:val="002F1447"/>
    <w:rsid w:val="003136DD"/>
    <w:rsid w:val="00327B50"/>
    <w:rsid w:val="003301D2"/>
    <w:rsid w:val="003373FF"/>
    <w:rsid w:val="00341890"/>
    <w:rsid w:val="00372CC1"/>
    <w:rsid w:val="00397EB8"/>
    <w:rsid w:val="003A4EDE"/>
    <w:rsid w:val="003A5D60"/>
    <w:rsid w:val="003B029B"/>
    <w:rsid w:val="003D738B"/>
    <w:rsid w:val="003F57CC"/>
    <w:rsid w:val="004031DC"/>
    <w:rsid w:val="00414881"/>
    <w:rsid w:val="004311E5"/>
    <w:rsid w:val="0043412B"/>
    <w:rsid w:val="00436FA5"/>
    <w:rsid w:val="00450C36"/>
    <w:rsid w:val="00494032"/>
    <w:rsid w:val="004A5300"/>
    <w:rsid w:val="004C7BF5"/>
    <w:rsid w:val="004E09B2"/>
    <w:rsid w:val="00535ED7"/>
    <w:rsid w:val="005B1916"/>
    <w:rsid w:val="005B44F4"/>
    <w:rsid w:val="005F2579"/>
    <w:rsid w:val="00605B39"/>
    <w:rsid w:val="00615863"/>
    <w:rsid w:val="00634C9D"/>
    <w:rsid w:val="0065193E"/>
    <w:rsid w:val="00667772"/>
    <w:rsid w:val="006855F2"/>
    <w:rsid w:val="006945E0"/>
    <w:rsid w:val="006A424C"/>
    <w:rsid w:val="006B044A"/>
    <w:rsid w:val="006B7C00"/>
    <w:rsid w:val="006D79DD"/>
    <w:rsid w:val="006F075A"/>
    <w:rsid w:val="00701685"/>
    <w:rsid w:val="0070735D"/>
    <w:rsid w:val="00713782"/>
    <w:rsid w:val="007267C5"/>
    <w:rsid w:val="007277D1"/>
    <w:rsid w:val="00736129"/>
    <w:rsid w:val="00760ED5"/>
    <w:rsid w:val="007A4C99"/>
    <w:rsid w:val="00806FAB"/>
    <w:rsid w:val="00823DCD"/>
    <w:rsid w:val="00823ED4"/>
    <w:rsid w:val="008243C6"/>
    <w:rsid w:val="008651F9"/>
    <w:rsid w:val="008C453A"/>
    <w:rsid w:val="008D2C15"/>
    <w:rsid w:val="00910EC7"/>
    <w:rsid w:val="009179FE"/>
    <w:rsid w:val="00917EDA"/>
    <w:rsid w:val="00940DD9"/>
    <w:rsid w:val="009473BB"/>
    <w:rsid w:val="00954B1F"/>
    <w:rsid w:val="00957235"/>
    <w:rsid w:val="00963274"/>
    <w:rsid w:val="009807B2"/>
    <w:rsid w:val="009A54D0"/>
    <w:rsid w:val="00AB5639"/>
    <w:rsid w:val="00AD3DD8"/>
    <w:rsid w:val="00AE7E3A"/>
    <w:rsid w:val="00AF00AF"/>
    <w:rsid w:val="00AF0472"/>
    <w:rsid w:val="00AF6378"/>
    <w:rsid w:val="00B43027"/>
    <w:rsid w:val="00B67A74"/>
    <w:rsid w:val="00B70354"/>
    <w:rsid w:val="00B70C7C"/>
    <w:rsid w:val="00B82372"/>
    <w:rsid w:val="00BB7295"/>
    <w:rsid w:val="00BC1C0C"/>
    <w:rsid w:val="00BD4F1C"/>
    <w:rsid w:val="00BF36EB"/>
    <w:rsid w:val="00C12ECE"/>
    <w:rsid w:val="00C3390C"/>
    <w:rsid w:val="00C37E73"/>
    <w:rsid w:val="00C5450D"/>
    <w:rsid w:val="00CC2E7E"/>
    <w:rsid w:val="00D476D8"/>
    <w:rsid w:val="00D567BA"/>
    <w:rsid w:val="00D90197"/>
    <w:rsid w:val="00DA68ED"/>
    <w:rsid w:val="00DF4D4B"/>
    <w:rsid w:val="00E2018F"/>
    <w:rsid w:val="00E86104"/>
    <w:rsid w:val="00E96A22"/>
    <w:rsid w:val="00EA1F46"/>
    <w:rsid w:val="00EA582F"/>
    <w:rsid w:val="00EB48CA"/>
    <w:rsid w:val="00EB4D56"/>
    <w:rsid w:val="00F160B3"/>
    <w:rsid w:val="00F3229C"/>
    <w:rsid w:val="00F3508D"/>
    <w:rsid w:val="00F41CD1"/>
    <w:rsid w:val="00F720B2"/>
    <w:rsid w:val="00F77A00"/>
    <w:rsid w:val="00F80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00FECBA"/>
  <w15:docId w15:val="{5A45FE08-70D4-4828-96C4-A17A93AA6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D54F7"/>
    <w:pPr>
      <w:keepNext/>
      <w:widowControl w:val="0"/>
      <w:shd w:val="clear" w:color="auto" w:fill="FFFFFF"/>
      <w:autoSpaceDE w:val="0"/>
      <w:autoSpaceDN w:val="0"/>
      <w:adjustRightInd w:val="0"/>
      <w:spacing w:line="360" w:lineRule="auto"/>
      <w:ind w:left="720"/>
      <w:outlineLvl w:val="0"/>
    </w:pPr>
    <w:rPr>
      <w:b/>
      <w:color w:val="000000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4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76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5450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5450D"/>
    <w:rPr>
      <w:sz w:val="24"/>
      <w:szCs w:val="24"/>
    </w:rPr>
  </w:style>
  <w:style w:type="paragraph" w:styleId="Footer">
    <w:name w:val="footer"/>
    <w:basedOn w:val="Normal"/>
    <w:link w:val="FooterChar"/>
    <w:rsid w:val="00C5450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C5450D"/>
    <w:rPr>
      <w:sz w:val="24"/>
      <w:szCs w:val="24"/>
    </w:rPr>
  </w:style>
  <w:style w:type="character" w:styleId="Hyperlink">
    <w:name w:val="Hyperlink"/>
    <w:basedOn w:val="DefaultParagraphFont"/>
    <w:rsid w:val="004E09B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0D54F7"/>
    <w:rPr>
      <w:b/>
      <w:color w:val="000000"/>
      <w:sz w:val="28"/>
      <w:shd w:val="clear" w:color="auto" w:fill="FFFFFF"/>
    </w:rPr>
  </w:style>
  <w:style w:type="paragraph" w:styleId="ListParagraph">
    <w:name w:val="List Paragraph"/>
    <w:basedOn w:val="Normal"/>
    <w:uiPriority w:val="34"/>
    <w:qFormat/>
    <w:rsid w:val="00B4302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23DCD"/>
    <w:pPr>
      <w:spacing w:before="100" w:beforeAutospacing="1" w:after="100" w:afterAutospacing="1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M</Company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илена Виденова</dc:creator>
  <cp:keywords/>
  <dc:description/>
  <cp:lastModifiedBy>доц. д-р Пламен Цанков</cp:lastModifiedBy>
  <cp:revision>3</cp:revision>
  <cp:lastPrinted>2021-07-26T10:30:00Z</cp:lastPrinted>
  <dcterms:created xsi:type="dcterms:W3CDTF">2022-03-18T09:12:00Z</dcterms:created>
  <dcterms:modified xsi:type="dcterms:W3CDTF">2022-03-18T09:13:00Z</dcterms:modified>
</cp:coreProperties>
</file>